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5" w:name="X05e4ef13e517fd5ded6fae5b003911f56cf115f"/>
    <w:p>
      <w:pPr>
        <w:pStyle w:val="Heading1"/>
      </w:pPr>
      <w:r>
        <w:t xml:space="preserve">Statement of Purpose: Advancing Professional Excellence in China Shanghai</w:t>
      </w:r>
    </w:p>
    <w:p>
      <w:pPr>
        <w:pStyle w:val="FirstParagraph"/>
      </w:pPr>
      <w:r>
        <w:t xml:space="preserve">In crafting this Statement of Purpose, I, Baker, articulate a meticulously planned academic and professional journey destined for China Shanghai—a city where global innovation meets cultural sophistication. My commitment to excellence in [Your Field/Industry] has led me to pursue advanced opportunities within Shanghai's dynamic ecosystem, where I envision contributing meaningfully while embracing the transformative potential of this strategic metropolis.</w:t>
      </w:r>
    </w:p>
    <w:bookmarkStart w:id="20" w:name="Xf2d611a68575ceafe15390113e34815d30a085b"/>
    <w:p>
      <w:pPr>
        <w:pStyle w:val="Heading2"/>
      </w:pPr>
      <w:r>
        <w:t xml:space="preserve">Foundational Academic and Professional Journey</w:t>
      </w:r>
    </w:p>
    <w:p>
      <w:pPr>
        <w:pStyle w:val="FirstParagraph"/>
      </w:pPr>
      <w:r>
        <w:t xml:space="preserve">My academic foundation was forged at [Your University], where I earned a Bachelor's degree in [Your Field] with honors. During my studies, I developed rigorous analytical skills through projects like [Specific Project], which directly prepared me for complex problem-solving in multinational environments. This academic rigor culminated in a thesis examining [Relevant Topic], demonstrating my capacity to bridge theoretical knowledge with practical application—principles I now seek to elevate within China Shanghai's vibrant business landscape.</w:t>
      </w:r>
    </w:p>
    <w:p>
      <w:pPr>
        <w:pStyle w:val="BodyText"/>
      </w:pPr>
      <w:r>
        <w:t xml:space="preserve">My professional trajectory deepened during my tenure as [Your Position] at [Company Name], where I spearheaded initiatives that increased operational efficiency by 35%. Crucially, this experience exposed me to cross-cultural collaboration with Asian partners, instilling in me a profound appreciation for the nuanced business dynamics of East Asia. These early experiences crystallized my aspiration to immerse myself fully within Shanghai's entrepreneurial ecosystem—a city consistently ranked among the world's top 10 hubs for innovation and foreign investment.</w:t>
      </w:r>
    </w:p>
    <w:bookmarkEnd w:id="20"/>
    <w:bookmarkStart w:id="21" w:name="Xccd1fdbc27b0076774985eaad12ff48bf19405b"/>
    <w:p>
      <w:pPr>
        <w:pStyle w:val="Heading2"/>
      </w:pPr>
      <w:r>
        <w:t xml:space="preserve">Why China Shanghai: A Convergence of Vision and Opportunity</w:t>
      </w:r>
    </w:p>
    <w:p>
      <w:pPr>
        <w:pStyle w:val="FirstParagraph"/>
      </w:pPr>
      <w:r>
        <w:t xml:space="preserve">China Shanghai is not merely a destination but the epicenter of my professional ambition. As the nation's premier economic powerhouse, Shanghai offers unparalleled access to cutting-edge infrastructure, multinational corporations, and a government actively fostering international talent through programs like the "Shanghai Talent Program." The city's unique blend of historical depth and futuristic vision—evident in districts like Pudong and Zhangjiang High-Tech Park—creates an ideal environment for my growth. I am particularly drawn to Shanghai's commitment to sustainable urban development, which aligns with my research interests in [Your Specific Interest], a field where Shanghai leads global initiatives.</w:t>
      </w:r>
    </w:p>
    <w:p>
      <w:pPr>
        <w:pStyle w:val="BodyText"/>
      </w:pPr>
      <w:r>
        <w:t xml:space="preserve">Moreover, the city's strategic location within the Yangtze River Delta economic zone positions it as a gateway to China's entire market—a critical consideration for any professional aiming for regional impact. I recognize that Shanghai’s business culture thrives on both meticulous planning and adaptive innovation; this duality perfectly mirrors my own approach to career development. My Statement of Purpose is therefore intrinsically tied to leveraging Shanghai's advantages while contributing fresh perspectives from my global experience.</w:t>
      </w:r>
    </w:p>
    <w:bookmarkEnd w:id="21"/>
    <w:bookmarkStart w:id="22" w:name="X1c4f064c706945e66ae9cd0bba71b18dc37fd45"/>
    <w:p>
      <w:pPr>
        <w:pStyle w:val="Heading2"/>
      </w:pPr>
      <w:r>
        <w:t xml:space="preserve">Academic and Professional Objectives in Shanghai</w:t>
      </w:r>
    </w:p>
    <w:p>
      <w:pPr>
        <w:pStyle w:val="FirstParagraph"/>
      </w:pPr>
      <w:r>
        <w:t xml:space="preserve">I seek admission into the [Program Name] at [University/Institution] in China Shanghai, where I will focus on [Specific Research Area]. This program uniquely combines academic rigor with industry immersion—exactly the synergy required to address challenges like [Specific Challenge Relevant to Field]. For instance, Shanghai's leadership in fintech innovation offers a real-world laboratory for my proposed research on AI-driven supply chain optimization. My goal is not merely to study but to actively co-create solutions that benefit both local enterprises and global networks.</w:t>
      </w:r>
    </w:p>
    <w:p>
      <w:pPr>
        <w:pStyle w:val="BodyText"/>
      </w:pPr>
      <w:r>
        <w:t xml:space="preserve">Long-term, I aim to establish a consultancy firm specializing in [Your Specialization] with Shanghai as its base. This venture will directly serve the needs of Chinese companies expanding globally while facilitating knowledge exchange between Western and Eastern business practices. I have already begun laying groundwork through partnerships with Shanghai-based firms like [Company Name], confirming my commitment to embedded engagement rather than superficial observation.</w:t>
      </w:r>
    </w:p>
    <w:bookmarkEnd w:id="22"/>
    <w:bookmarkStart w:id="23" w:name="X9c9ea4c5862c56f2c649a35db3806aed82cbf3e"/>
    <w:p>
      <w:pPr>
        <w:pStyle w:val="Heading2"/>
      </w:pPr>
      <w:r>
        <w:t xml:space="preserve">Contributing to Shanghai's Global Community</w:t>
      </w:r>
    </w:p>
    <w:p>
      <w:pPr>
        <w:pStyle w:val="FirstParagraph"/>
      </w:pPr>
      <w:r>
        <w:t xml:space="preserve">Baker’s journey in China Shanghai extends beyond personal advancement—it is about active contribution. I have volunteered with [Organization] in Singapore, developing cross-cultural training modules for expatriates entering Asian markets. This experience taught me that true integration requires empathy and cultural fluency: qualities I will apply to foster collaboration between international professionals and Shanghai’s business community. My Statement of Purpose includes a pledge to mentor local talent through university partnerships, ensuring my presence generates sustainable value.</w:t>
      </w:r>
    </w:p>
    <w:p>
      <w:pPr>
        <w:pStyle w:val="BodyText"/>
      </w:pPr>
      <w:r>
        <w:t xml:space="preserve">Furthermore, I intend to participate in Shanghai's "International Talent Park" initiatives, which support foreign professionals in navigating the city’s regulatory landscape. By sharing insights from my global career path—particularly regarding [Specific Area]—I will help create a more inclusive ecosystem for future talent. Shanghai’s success as a cosmopolitan hub depends on such collective effort, and I am ready to be an active participant.</w:t>
      </w:r>
    </w:p>
    <w:bookmarkEnd w:id="23"/>
    <w:bookmarkStart w:id="24" w:name="Xa7f883c64a650b508c2ef2614f2c8b8cd15e2f7"/>
    <w:p>
      <w:pPr>
        <w:pStyle w:val="Heading2"/>
      </w:pPr>
      <w:r>
        <w:t xml:space="preserve">Conclusion: A Commitment Anchored in Purpose</w:t>
      </w:r>
    </w:p>
    <w:p>
      <w:pPr>
        <w:pStyle w:val="FirstParagraph"/>
      </w:pPr>
      <w:r>
        <w:t xml:space="preserve">This Statement of Purpose represents far more than an application; it is a declaration of intent. Baker has meticulously designed this academic and professional pathway to converge with China Shanghai’s ambitions. I bring not just credentials but a proven ability to thrive in complex environments—a trait honed through my work across [Number] countries and reinforced by my fluency in [Language].</w:t>
      </w:r>
    </w:p>
    <w:p>
      <w:pPr>
        <w:pStyle w:val="BodyText"/>
      </w:pPr>
      <w:r>
        <w:t xml:space="preserve">I recognize that Shanghai demands dedication, adaptability, and respect for its cultural context—values I have embodied throughout my career. As I prepare to contribute to this city’s legacy as a global leader, I am confident that Baker’s expertise will be an asset within Shanghai’s ecosystem. This is not a temporary assignment but the beginning of a lifelong partnership with China Shanghai—a city where ambition meets opportunity and where my professional story finds its most meaningful chapter.</w:t>
      </w:r>
    </w:p>
    <w:p>
      <w:pPr>
        <w:pStyle w:val="BodyText"/>
      </w:pPr>
      <w:r>
        <w:t xml:space="preserve">With profound respect for Shanghai’s vision and unwavering commitment to excellence, I submit this Statement of Purpose as both an application and an invitation to collaborate. Baker is ready to contribute, learn, and grow within the heart of China’s most dynamic city. Together, we can transform challenges into milestones that elevate not just my career but Shanghai’s position on the world sta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2T15:29:30Z</dcterms:created>
  <dcterms:modified xsi:type="dcterms:W3CDTF">2026-07-22T15:29:30Z</dcterms:modified>
</cp:coreProperties>
</file>

<file path=docProps/custom.xml><?xml version="1.0" encoding="utf-8"?>
<Properties xmlns="http://schemas.openxmlformats.org/officeDocument/2006/custom-properties" xmlns:vt="http://schemas.openxmlformats.org/officeDocument/2006/docPropsVTypes"/>
</file>